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1a3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cef95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7bf7a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7:39:26Z</dcterms:created>
  <dcterms:modified xsi:type="dcterms:W3CDTF">2022-01-09T17:39:26Z</dcterms:modified>
</cp:coreProperties>
</file>